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D4D139A" w:rsidR="007C1A7E" w:rsidRPr="007C1A7E" w:rsidRDefault="00A0293B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547454"/>
      <w:r>
        <w:rPr>
          <w:rFonts w:eastAsia="Times New Roman" w:cstheme="minorHAnsi"/>
          <w:b/>
          <w:color w:val="181717"/>
          <w:sz w:val="28"/>
          <w:szCs w:val="28"/>
        </w:rPr>
        <w:t>Advanced Engine Performance Diagnosis</w:t>
      </w:r>
      <w:r w:rsidR="007C1A7E"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 w:rsidR="007C1A7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4FB3E86A" w14:textId="47F79EB9" w:rsidR="00FD6C02" w:rsidRDefault="00DF2F45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1" w:name="_Hlk99455724"/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2B20B0">
        <w:rPr>
          <w:rFonts w:eastAsia="Times New Roman" w:cstheme="minorHAnsi"/>
          <w:b/>
          <w:color w:val="181717"/>
          <w:sz w:val="28"/>
          <w:szCs w:val="28"/>
        </w:rPr>
        <w:t>1</w:t>
      </w:r>
      <w:r w:rsidR="00052E9A">
        <w:rPr>
          <w:rFonts w:eastAsia="Times New Roman" w:cstheme="minorHAnsi"/>
          <w:b/>
          <w:color w:val="181717"/>
          <w:sz w:val="28"/>
          <w:szCs w:val="28"/>
        </w:rPr>
        <w:t>9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bookmarkEnd w:id="1"/>
      <w:r w:rsidR="00052E9A">
        <w:rPr>
          <w:rFonts w:eastAsia="Times New Roman" w:cstheme="minorHAnsi"/>
          <w:b/>
          <w:color w:val="181717"/>
          <w:sz w:val="28"/>
          <w:szCs w:val="28"/>
        </w:rPr>
        <w:t>Oxygen Sensors</w:t>
      </w:r>
    </w:p>
    <w:p w14:paraId="0766CA74" w14:textId="69146D59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691A1252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052E9A">
        <w:t>Oxygen Sensors</w:t>
      </w:r>
      <w:r w:rsidR="007F04A8">
        <w:t>, Titania Oxygen Sensor, PCM Uses of the Oxygen Sensor, and Oxygen Sensor Diagnosis</w:t>
      </w:r>
    </w:p>
    <w:p w14:paraId="51F9DC29" w14:textId="0F1E12D5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7F04A8">
        <w:t>Post-Catalytic Converter Oxygen Sensor Testing and Wide Band Oxygen Sensors</w:t>
      </w:r>
    </w:p>
    <w:p w14:paraId="0F031926" w14:textId="4F9F0058" w:rsidR="006B14C7" w:rsidRDefault="006B14C7" w:rsidP="004637B0">
      <w:pPr>
        <w:spacing w:after="0"/>
        <w:ind w:left="450" w:right="-810"/>
      </w:pPr>
      <w:r>
        <w:t xml:space="preserve">3. </w:t>
      </w:r>
      <w:r w:rsidR="00A849B8">
        <w:t>Dual Cell Planar Wide-Band Sensor Operation and Dual Cell Diagnosis</w:t>
      </w:r>
    </w:p>
    <w:p w14:paraId="5D1D60C2" w14:textId="52518F22" w:rsidR="006B14C7" w:rsidRDefault="006B14C7" w:rsidP="004637B0">
      <w:pPr>
        <w:spacing w:after="0"/>
        <w:ind w:left="450" w:right="-810"/>
      </w:pPr>
      <w:r>
        <w:t xml:space="preserve">4. </w:t>
      </w:r>
      <w:r w:rsidR="00A849B8">
        <w:t>Single Cell Wide-Band Oxygen Sensors</w:t>
      </w:r>
      <w:r w:rsidR="00FB09AA">
        <w:t xml:space="preserve"> and Wide-Band Oxygen Pattern Failures</w:t>
      </w:r>
    </w:p>
    <w:p w14:paraId="1DECF514" w14:textId="5529C128" w:rsidR="00FB09AA" w:rsidRDefault="00FB09AA" w:rsidP="004637B0">
      <w:pPr>
        <w:spacing w:after="0"/>
        <w:ind w:left="450" w:right="-810"/>
      </w:pPr>
      <w:r>
        <w:t>5. Oxygen Sensor Related Diagnostic Trouble Codes</w:t>
      </w:r>
    </w:p>
    <w:p w14:paraId="6D574F24" w14:textId="6625B004" w:rsidR="00DF2F45" w:rsidRPr="00DF2F45" w:rsidRDefault="00DF2F45" w:rsidP="00CC0E0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CC0E0B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29338A40" w14:textId="77777777" w:rsidR="00052E9A" w:rsidRDefault="00052E9A" w:rsidP="00052E9A">
      <w:pPr>
        <w:spacing w:after="0"/>
        <w:ind w:left="446" w:right="-806"/>
      </w:pPr>
      <w:r>
        <w:t>1. Discuss how oxygen sensors (O2S) work.</w:t>
      </w:r>
    </w:p>
    <w:p w14:paraId="226DD581" w14:textId="4CB18096" w:rsidR="00052E9A" w:rsidRDefault="00052E9A" w:rsidP="00052E9A">
      <w:pPr>
        <w:spacing w:after="0"/>
        <w:ind w:left="446" w:right="-806"/>
      </w:pPr>
      <w:r>
        <w:t>2. List the methods that can be used to test oxygen sensors.</w:t>
      </w:r>
    </w:p>
    <w:p w14:paraId="5A11A085" w14:textId="77777777" w:rsidR="00052E9A" w:rsidRDefault="00052E9A" w:rsidP="00052E9A">
      <w:pPr>
        <w:spacing w:after="0"/>
        <w:ind w:left="446" w:right="-806"/>
      </w:pPr>
      <w:r>
        <w:t>3. Describe how a wide-band oxygen sensor works and how to test it.</w:t>
      </w:r>
    </w:p>
    <w:p w14:paraId="55695049" w14:textId="791948FA" w:rsidR="00DF2F45" w:rsidRPr="00DF2F45" w:rsidRDefault="00F25410" w:rsidP="00052E9A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113E1D45" w14:textId="1496ABDC" w:rsidR="00107ABF" w:rsidRDefault="009E77DF" w:rsidP="004637B0">
      <w:pPr>
        <w:spacing w:after="0"/>
        <w:ind w:left="450" w:right="-810"/>
      </w:pPr>
      <w:bookmarkStart w:id="2" w:name="_Hlk99530965"/>
      <w:bookmarkStart w:id="3" w:name="_Hlk99616668"/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bookmarkEnd w:id="2"/>
      <w:r w:rsidR="00CC6B50" w:rsidRPr="00CC6B50">
        <w:t xml:space="preserve">Electronic </w:t>
      </w:r>
      <w:r w:rsidR="00105CD9" w:rsidRPr="00105CD9">
        <w:t>Oxygen Sensor Diagnosis</w:t>
      </w:r>
    </w:p>
    <w:p w14:paraId="734BD6E8" w14:textId="406B92D5" w:rsidR="00105CD9" w:rsidRDefault="00105CD9" w:rsidP="004637B0">
      <w:pPr>
        <w:spacing w:after="0"/>
        <w:ind w:left="450" w:right="-810"/>
      </w:pPr>
      <w:r>
        <w:t xml:space="preserve">2. Task Sheet: </w:t>
      </w:r>
      <w:r w:rsidRPr="00105CD9">
        <w:t>Wide-Band Oxygen Sensor</w:t>
      </w:r>
    </w:p>
    <w:bookmarkEnd w:id="3"/>
    <w:p w14:paraId="233C5FC8" w14:textId="0ED05242" w:rsidR="008F46C1" w:rsidRDefault="00105CD9" w:rsidP="004637B0">
      <w:pPr>
        <w:spacing w:after="0"/>
        <w:ind w:left="450" w:right="-810"/>
      </w:pPr>
      <w:r>
        <w:t>3</w:t>
      </w:r>
      <w:r w:rsidR="00DF2F45">
        <w:t xml:space="preserve">. Chapter PowerPoint </w:t>
      </w:r>
    </w:p>
    <w:p w14:paraId="6D22DE81" w14:textId="6955EB1F" w:rsidR="004C7E6F" w:rsidRDefault="00105CD9" w:rsidP="004637B0">
      <w:pPr>
        <w:spacing w:after="0"/>
        <w:ind w:left="450" w:right="-810"/>
        <w:rPr>
          <w:color w:val="0563C1" w:themeColor="hyperlink"/>
          <w:u w:val="single"/>
        </w:rPr>
      </w:pPr>
      <w:r>
        <w:t>4</w:t>
      </w:r>
      <w:r w:rsidR="004C7E6F">
        <w:t>.</w:t>
      </w:r>
      <w:r w:rsidR="004C7E6F" w:rsidRPr="00095918">
        <w:rPr>
          <w:color w:val="0563C1" w:themeColor="hyperlink"/>
        </w:rPr>
        <w:t xml:space="preserve"> </w:t>
      </w:r>
      <w:hyperlink r:id="rId11" w:history="1">
        <w:r w:rsidR="00C770A8" w:rsidRPr="00CA55FE">
          <w:rPr>
            <w:rStyle w:val="Hyperlink"/>
          </w:rPr>
          <w:t>Crossword and Word Search Puzzles</w:t>
        </w:r>
        <w:r w:rsidR="00622E7C" w:rsidRPr="00CA55FE">
          <w:rPr>
            <w:rStyle w:val="Hyperlink"/>
          </w:rPr>
          <w:t xml:space="preserve"> (A8)</w:t>
        </w:r>
      </w:hyperlink>
    </w:p>
    <w:p w14:paraId="44868673" w14:textId="02BB8BCB" w:rsidR="008F46C1" w:rsidRDefault="00105CD9" w:rsidP="004637B0">
      <w:pPr>
        <w:spacing w:after="0"/>
        <w:ind w:left="450" w:right="-810"/>
        <w:rPr>
          <w:rStyle w:val="Hyperlink"/>
        </w:rPr>
      </w:pPr>
      <w:r>
        <w:t>5</w:t>
      </w:r>
      <w:r w:rsidR="00DF2F45" w:rsidRPr="00DF2F45">
        <w:t xml:space="preserve">. </w:t>
      </w:r>
      <w:hyperlink r:id="rId12" w:history="1">
        <w:r w:rsidR="0011718F" w:rsidRPr="00624195">
          <w:rPr>
            <w:rStyle w:val="Hyperlink"/>
          </w:rPr>
          <w:t>Video</w:t>
        </w:r>
        <w:r w:rsidR="00250C2D" w:rsidRPr="00624195">
          <w:rPr>
            <w:rStyle w:val="Hyperlink"/>
          </w:rPr>
          <w:t>s</w:t>
        </w:r>
        <w:r w:rsidR="0011718F" w:rsidRPr="00624195">
          <w:rPr>
            <w:rStyle w:val="Hyperlink"/>
          </w:rPr>
          <w:t xml:space="preserve">: </w:t>
        </w:r>
        <w:r w:rsidR="00421B5B" w:rsidRPr="00624195">
          <w:rPr>
            <w:rStyle w:val="Hyperlink"/>
          </w:rPr>
          <w:t>(A</w:t>
        </w:r>
        <w:r w:rsidR="00AF64F6" w:rsidRPr="00624195">
          <w:rPr>
            <w:rStyle w:val="Hyperlink"/>
          </w:rPr>
          <w:t>8</w:t>
        </w:r>
        <w:r w:rsidR="00421B5B" w:rsidRPr="00624195">
          <w:rPr>
            <w:rStyle w:val="Hyperlink"/>
          </w:rPr>
          <w:t xml:space="preserve">) </w:t>
        </w:r>
        <w:r w:rsidR="00AF64F6" w:rsidRPr="00624195">
          <w:rPr>
            <w:rStyle w:val="Hyperlink"/>
          </w:rPr>
          <w:t>Engine Performance</w:t>
        </w:r>
      </w:hyperlink>
    </w:p>
    <w:p w14:paraId="3FB19CF6" w14:textId="2DE2DD48" w:rsidR="0085332D" w:rsidRPr="00CC0E0B" w:rsidRDefault="00105CD9" w:rsidP="00CC0E0B">
      <w:pPr>
        <w:spacing w:after="0"/>
        <w:ind w:left="450" w:right="-810"/>
      </w:pPr>
      <w:r>
        <w:t>6</w:t>
      </w:r>
      <w:r w:rsidR="00D524C5">
        <w:t xml:space="preserve">. </w:t>
      </w:r>
      <w:hyperlink r:id="rId13" w:history="1">
        <w:r w:rsidR="007636D7" w:rsidRPr="00624195">
          <w:rPr>
            <w:rStyle w:val="Hyperlink"/>
          </w:rPr>
          <w:t xml:space="preserve">Animations: </w:t>
        </w:r>
        <w:r w:rsidR="00AF64F6" w:rsidRPr="00624195">
          <w:rPr>
            <w:rStyle w:val="Hyperlink"/>
          </w:rPr>
          <w:t>(A8) Engine Performance</w:t>
        </w:r>
      </w:hyperlink>
      <w:r w:rsidR="00AF64F6" w:rsidRPr="00DF2F45">
        <w:t xml:space="preserve"> </w:t>
      </w:r>
      <w:r w:rsidR="00DF2F45" w:rsidRPr="00DF2F45">
        <w:t>_____________________________________________________________________________________</w:t>
      </w:r>
    </w:p>
    <w:p w14:paraId="0B1471B9" w14:textId="70865341" w:rsidR="008F46C1" w:rsidRDefault="008F46C1" w:rsidP="00CC0E0B">
      <w:pPr>
        <w:spacing w:after="0"/>
        <w:ind w:left="446" w:right="-806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194FBE4B" w14:textId="77777777" w:rsidR="00723C30" w:rsidRDefault="00723C30" w:rsidP="00723C30">
      <w:pPr>
        <w:spacing w:after="0"/>
        <w:ind w:left="450" w:right="-810"/>
      </w:pPr>
      <w:r>
        <w:t>1.  Task Sheet: Electronic Oxygen Sensor Diagnosis</w:t>
      </w:r>
    </w:p>
    <w:p w14:paraId="546D09F9" w14:textId="77777777" w:rsidR="00723C30" w:rsidRDefault="00723C30" w:rsidP="00723C30">
      <w:pPr>
        <w:spacing w:after="0"/>
        <w:ind w:left="450" w:right="-810"/>
      </w:pPr>
      <w:r>
        <w:t>2. Task Sheet: Wide-Band Oxygen Sensor</w:t>
      </w:r>
    </w:p>
    <w:p w14:paraId="25C91481" w14:textId="02821BB1" w:rsidR="006D7F3A" w:rsidRPr="00CC6B50" w:rsidRDefault="00DF2F45" w:rsidP="00723C3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2E24574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78D3FDC7" w14:textId="4E697E98" w:rsidR="008C50B5" w:rsidRPr="006D7F3A" w:rsidRDefault="00DF2F45" w:rsidP="006D7F3A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4144818E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696DFBF5" w14:textId="6D2B9E37" w:rsidR="008942F9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884D8A2" w14:textId="3B77710E" w:rsidR="008942F9" w:rsidRDefault="008942F9" w:rsidP="004637B0">
      <w:pPr>
        <w:spacing w:after="0"/>
        <w:ind w:left="450" w:right="-810"/>
      </w:pPr>
    </w:p>
    <w:p w14:paraId="7038F462" w14:textId="77777777" w:rsidR="008942F9" w:rsidRDefault="008942F9" w:rsidP="004637B0">
      <w:pPr>
        <w:spacing w:after="0"/>
        <w:ind w:left="450" w:right="-810"/>
      </w:pPr>
    </w:p>
    <w:p w14:paraId="63391933" w14:textId="402A706D" w:rsidR="00982417" w:rsidRDefault="00982417" w:rsidP="004637B0">
      <w:pPr>
        <w:spacing w:after="0"/>
        <w:ind w:left="450" w:right="-810"/>
      </w:pPr>
    </w:p>
    <w:p w14:paraId="3727CBF5" w14:textId="0CC83EFD" w:rsidR="006D7F3A" w:rsidRDefault="006D7F3A" w:rsidP="004637B0">
      <w:pPr>
        <w:spacing w:after="0"/>
        <w:ind w:left="450" w:right="-810"/>
      </w:pPr>
    </w:p>
    <w:p w14:paraId="7925203C" w14:textId="77777777" w:rsidR="006D7F3A" w:rsidRDefault="006D7F3A" w:rsidP="004637B0">
      <w:pPr>
        <w:spacing w:after="0"/>
        <w:ind w:left="450" w:right="-810"/>
      </w:pPr>
    </w:p>
    <w:p w14:paraId="34A99661" w14:textId="68FAD503" w:rsidR="00982417" w:rsidRDefault="00982417" w:rsidP="004637B0">
      <w:pPr>
        <w:spacing w:after="0"/>
        <w:ind w:left="450" w:right="-810"/>
      </w:pPr>
    </w:p>
    <w:p w14:paraId="79CAC2C1" w14:textId="77777777" w:rsidR="00982417" w:rsidRDefault="00982417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D1330A" w14:textId="77777777" w:rsidR="00A26FD4" w:rsidRDefault="00A26FD4" w:rsidP="00E43A7A">
      <w:pPr>
        <w:spacing w:after="0" w:line="240" w:lineRule="auto"/>
      </w:pPr>
      <w:r>
        <w:separator/>
      </w:r>
    </w:p>
  </w:endnote>
  <w:endnote w:type="continuationSeparator" w:id="0">
    <w:p w14:paraId="087178D2" w14:textId="77777777" w:rsidR="00A26FD4" w:rsidRDefault="00A26FD4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510637" w14:textId="77777777" w:rsidR="00A26FD4" w:rsidRDefault="00A26FD4" w:rsidP="00E43A7A">
      <w:pPr>
        <w:spacing w:after="0" w:line="240" w:lineRule="auto"/>
      </w:pPr>
      <w:r>
        <w:separator/>
      </w:r>
    </w:p>
  </w:footnote>
  <w:footnote w:type="continuationSeparator" w:id="0">
    <w:p w14:paraId="47174658" w14:textId="77777777" w:rsidR="00A26FD4" w:rsidRDefault="00A26FD4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sqwFAHydmJMtAAAA"/>
  </w:docVars>
  <w:rsids>
    <w:rsidRoot w:val="00DF2F45"/>
    <w:rsid w:val="0000264F"/>
    <w:rsid w:val="00002F88"/>
    <w:rsid w:val="00016515"/>
    <w:rsid w:val="000315B0"/>
    <w:rsid w:val="00032C74"/>
    <w:rsid w:val="00036B15"/>
    <w:rsid w:val="00045AF5"/>
    <w:rsid w:val="000522AD"/>
    <w:rsid w:val="00052E9A"/>
    <w:rsid w:val="00077286"/>
    <w:rsid w:val="00095918"/>
    <w:rsid w:val="000E2805"/>
    <w:rsid w:val="000E2C6C"/>
    <w:rsid w:val="00105CD9"/>
    <w:rsid w:val="00107ABF"/>
    <w:rsid w:val="0011718F"/>
    <w:rsid w:val="00123D4E"/>
    <w:rsid w:val="00131FC3"/>
    <w:rsid w:val="00133D25"/>
    <w:rsid w:val="0013577D"/>
    <w:rsid w:val="00136257"/>
    <w:rsid w:val="00184ADF"/>
    <w:rsid w:val="00184C07"/>
    <w:rsid w:val="00184E00"/>
    <w:rsid w:val="001D570B"/>
    <w:rsid w:val="001E6BE6"/>
    <w:rsid w:val="001F7A1E"/>
    <w:rsid w:val="00245A34"/>
    <w:rsid w:val="00250C2D"/>
    <w:rsid w:val="00270EA8"/>
    <w:rsid w:val="00284820"/>
    <w:rsid w:val="0029759D"/>
    <w:rsid w:val="002B01A5"/>
    <w:rsid w:val="002B20B0"/>
    <w:rsid w:val="002B7FEB"/>
    <w:rsid w:val="002C27EE"/>
    <w:rsid w:val="002C4E57"/>
    <w:rsid w:val="002C7185"/>
    <w:rsid w:val="002E00DB"/>
    <w:rsid w:val="002E4C6A"/>
    <w:rsid w:val="0034188C"/>
    <w:rsid w:val="0038763A"/>
    <w:rsid w:val="00390F8A"/>
    <w:rsid w:val="003941A2"/>
    <w:rsid w:val="003A6FB9"/>
    <w:rsid w:val="003A77C1"/>
    <w:rsid w:val="003B6435"/>
    <w:rsid w:val="003D0578"/>
    <w:rsid w:val="004011C3"/>
    <w:rsid w:val="0040292E"/>
    <w:rsid w:val="004213E2"/>
    <w:rsid w:val="00421B5B"/>
    <w:rsid w:val="00427630"/>
    <w:rsid w:val="00427D74"/>
    <w:rsid w:val="00431A46"/>
    <w:rsid w:val="00440631"/>
    <w:rsid w:val="00447557"/>
    <w:rsid w:val="00460C4E"/>
    <w:rsid w:val="004637B0"/>
    <w:rsid w:val="00464DF1"/>
    <w:rsid w:val="00480C2D"/>
    <w:rsid w:val="00481590"/>
    <w:rsid w:val="00492E83"/>
    <w:rsid w:val="00496AA1"/>
    <w:rsid w:val="004A0578"/>
    <w:rsid w:val="004A17EE"/>
    <w:rsid w:val="004B09AC"/>
    <w:rsid w:val="004B720B"/>
    <w:rsid w:val="004C7E6F"/>
    <w:rsid w:val="004D0C75"/>
    <w:rsid w:val="004D382A"/>
    <w:rsid w:val="00504DC3"/>
    <w:rsid w:val="005129E7"/>
    <w:rsid w:val="00513142"/>
    <w:rsid w:val="00521F39"/>
    <w:rsid w:val="005274BD"/>
    <w:rsid w:val="00534826"/>
    <w:rsid w:val="00547AF6"/>
    <w:rsid w:val="005702CE"/>
    <w:rsid w:val="005753EC"/>
    <w:rsid w:val="00580B13"/>
    <w:rsid w:val="005868EC"/>
    <w:rsid w:val="00592B78"/>
    <w:rsid w:val="00593173"/>
    <w:rsid w:val="005D1DCF"/>
    <w:rsid w:val="005D1EAF"/>
    <w:rsid w:val="005E3067"/>
    <w:rsid w:val="005F53AD"/>
    <w:rsid w:val="005F6210"/>
    <w:rsid w:val="00622E7C"/>
    <w:rsid w:val="00624195"/>
    <w:rsid w:val="00624ED0"/>
    <w:rsid w:val="00641B95"/>
    <w:rsid w:val="00641E28"/>
    <w:rsid w:val="00642E5D"/>
    <w:rsid w:val="00643D46"/>
    <w:rsid w:val="00662A68"/>
    <w:rsid w:val="006903F7"/>
    <w:rsid w:val="00692749"/>
    <w:rsid w:val="00696D9C"/>
    <w:rsid w:val="00696F56"/>
    <w:rsid w:val="006A7FEA"/>
    <w:rsid w:val="006B14C7"/>
    <w:rsid w:val="006C03BF"/>
    <w:rsid w:val="006C4870"/>
    <w:rsid w:val="006C57AC"/>
    <w:rsid w:val="006D7F3A"/>
    <w:rsid w:val="006E0638"/>
    <w:rsid w:val="006E4CC8"/>
    <w:rsid w:val="006E614C"/>
    <w:rsid w:val="00723978"/>
    <w:rsid w:val="00723C30"/>
    <w:rsid w:val="007510B4"/>
    <w:rsid w:val="007636D7"/>
    <w:rsid w:val="00775619"/>
    <w:rsid w:val="007C16D5"/>
    <w:rsid w:val="007C1A7E"/>
    <w:rsid w:val="007C7028"/>
    <w:rsid w:val="007D6618"/>
    <w:rsid w:val="007E3C49"/>
    <w:rsid w:val="007F04A8"/>
    <w:rsid w:val="007F55A8"/>
    <w:rsid w:val="00811289"/>
    <w:rsid w:val="00811955"/>
    <w:rsid w:val="008253C6"/>
    <w:rsid w:val="00827C83"/>
    <w:rsid w:val="0085332D"/>
    <w:rsid w:val="00892203"/>
    <w:rsid w:val="00893826"/>
    <w:rsid w:val="008942F9"/>
    <w:rsid w:val="008C34D4"/>
    <w:rsid w:val="008C50B5"/>
    <w:rsid w:val="008C62CD"/>
    <w:rsid w:val="008D0585"/>
    <w:rsid w:val="008D3B30"/>
    <w:rsid w:val="008E105F"/>
    <w:rsid w:val="008F46C1"/>
    <w:rsid w:val="00924CF4"/>
    <w:rsid w:val="009268E1"/>
    <w:rsid w:val="0092799E"/>
    <w:rsid w:val="0093258C"/>
    <w:rsid w:val="00933952"/>
    <w:rsid w:val="00944DFC"/>
    <w:rsid w:val="00947512"/>
    <w:rsid w:val="009632BD"/>
    <w:rsid w:val="00974A08"/>
    <w:rsid w:val="00980C01"/>
    <w:rsid w:val="00982417"/>
    <w:rsid w:val="009936C4"/>
    <w:rsid w:val="009A734D"/>
    <w:rsid w:val="009C69F8"/>
    <w:rsid w:val="009D2A57"/>
    <w:rsid w:val="009D4174"/>
    <w:rsid w:val="009D4335"/>
    <w:rsid w:val="009E77DF"/>
    <w:rsid w:val="009F3062"/>
    <w:rsid w:val="00A0293B"/>
    <w:rsid w:val="00A26FD4"/>
    <w:rsid w:val="00A30BFA"/>
    <w:rsid w:val="00A52321"/>
    <w:rsid w:val="00A708A8"/>
    <w:rsid w:val="00A764B2"/>
    <w:rsid w:val="00A81DDA"/>
    <w:rsid w:val="00A849B8"/>
    <w:rsid w:val="00A868F1"/>
    <w:rsid w:val="00AA3805"/>
    <w:rsid w:val="00AB4268"/>
    <w:rsid w:val="00AD10E6"/>
    <w:rsid w:val="00AD289A"/>
    <w:rsid w:val="00AE4086"/>
    <w:rsid w:val="00AF104B"/>
    <w:rsid w:val="00AF1749"/>
    <w:rsid w:val="00AF64F6"/>
    <w:rsid w:val="00B145F7"/>
    <w:rsid w:val="00B23BF3"/>
    <w:rsid w:val="00B26AC2"/>
    <w:rsid w:val="00B30C1C"/>
    <w:rsid w:val="00B52BE8"/>
    <w:rsid w:val="00B57E3D"/>
    <w:rsid w:val="00B614AC"/>
    <w:rsid w:val="00B67969"/>
    <w:rsid w:val="00B723D2"/>
    <w:rsid w:val="00B95B75"/>
    <w:rsid w:val="00B97438"/>
    <w:rsid w:val="00BA3D3F"/>
    <w:rsid w:val="00BA7422"/>
    <w:rsid w:val="00BB1DB0"/>
    <w:rsid w:val="00BB438C"/>
    <w:rsid w:val="00BB7B40"/>
    <w:rsid w:val="00BE4C88"/>
    <w:rsid w:val="00BF1FF2"/>
    <w:rsid w:val="00C12106"/>
    <w:rsid w:val="00C15C66"/>
    <w:rsid w:val="00C161A4"/>
    <w:rsid w:val="00C22D90"/>
    <w:rsid w:val="00C24E86"/>
    <w:rsid w:val="00C3161B"/>
    <w:rsid w:val="00C32656"/>
    <w:rsid w:val="00C36439"/>
    <w:rsid w:val="00C3797A"/>
    <w:rsid w:val="00C535C1"/>
    <w:rsid w:val="00C5787C"/>
    <w:rsid w:val="00C66388"/>
    <w:rsid w:val="00C770A8"/>
    <w:rsid w:val="00C82643"/>
    <w:rsid w:val="00C9087A"/>
    <w:rsid w:val="00C90A97"/>
    <w:rsid w:val="00CA02F9"/>
    <w:rsid w:val="00CA1EC5"/>
    <w:rsid w:val="00CA55FE"/>
    <w:rsid w:val="00CB3C5D"/>
    <w:rsid w:val="00CB4B7A"/>
    <w:rsid w:val="00CB7645"/>
    <w:rsid w:val="00CC06DE"/>
    <w:rsid w:val="00CC0E0B"/>
    <w:rsid w:val="00CC0FC6"/>
    <w:rsid w:val="00CC6B50"/>
    <w:rsid w:val="00CE01FC"/>
    <w:rsid w:val="00CE4542"/>
    <w:rsid w:val="00CE4D95"/>
    <w:rsid w:val="00CF2331"/>
    <w:rsid w:val="00D06E69"/>
    <w:rsid w:val="00D20E01"/>
    <w:rsid w:val="00D37393"/>
    <w:rsid w:val="00D404BA"/>
    <w:rsid w:val="00D524C5"/>
    <w:rsid w:val="00D62052"/>
    <w:rsid w:val="00D6699C"/>
    <w:rsid w:val="00DA1A6E"/>
    <w:rsid w:val="00DA491F"/>
    <w:rsid w:val="00DB5275"/>
    <w:rsid w:val="00DE1330"/>
    <w:rsid w:val="00DE385A"/>
    <w:rsid w:val="00DF2F45"/>
    <w:rsid w:val="00E202C9"/>
    <w:rsid w:val="00E25738"/>
    <w:rsid w:val="00E2770A"/>
    <w:rsid w:val="00E4311A"/>
    <w:rsid w:val="00E43A7A"/>
    <w:rsid w:val="00E46A0E"/>
    <w:rsid w:val="00E636D7"/>
    <w:rsid w:val="00E67F74"/>
    <w:rsid w:val="00E917A5"/>
    <w:rsid w:val="00E9309E"/>
    <w:rsid w:val="00EB175B"/>
    <w:rsid w:val="00EC1F38"/>
    <w:rsid w:val="00EC3774"/>
    <w:rsid w:val="00EF543F"/>
    <w:rsid w:val="00F008E4"/>
    <w:rsid w:val="00F2511E"/>
    <w:rsid w:val="00F25410"/>
    <w:rsid w:val="00F31B9A"/>
    <w:rsid w:val="00F350FA"/>
    <w:rsid w:val="00F80380"/>
    <w:rsid w:val="00F914D7"/>
    <w:rsid w:val="00F94E56"/>
    <w:rsid w:val="00FB09AA"/>
    <w:rsid w:val="00FB3ED7"/>
    <w:rsid w:val="00FC06DD"/>
    <w:rsid w:val="00FC3836"/>
    <w:rsid w:val="00FC4EAD"/>
    <w:rsid w:val="00FD016F"/>
    <w:rsid w:val="00FD2564"/>
    <w:rsid w:val="00FD6950"/>
    <w:rsid w:val="00FD6C02"/>
    <w:rsid w:val="00FE3FC8"/>
    <w:rsid w:val="00FF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7F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58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8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8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8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1</Pages>
  <Words>347</Words>
  <Characters>198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61</cp:revision>
  <cp:lastPrinted>2022-03-31T15:50:00Z</cp:lastPrinted>
  <dcterms:created xsi:type="dcterms:W3CDTF">2019-12-09T16:24:00Z</dcterms:created>
  <dcterms:modified xsi:type="dcterms:W3CDTF">2022-03-31T15:50:00Z</dcterms:modified>
</cp:coreProperties>
</file>